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149670B6" w:rsidR="00126054" w:rsidRPr="00B71C71" w:rsidRDefault="00126054" w:rsidP="007D3E30">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3F8A0B0E" w14:textId="7DEF6894" w:rsidR="00126054" w:rsidRPr="00D22674" w:rsidRDefault="00126054" w:rsidP="00D22674">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Pr="00966D9F">
        <w:rPr>
          <w:rFonts w:ascii="Gotham Light" w:hAnsi="Gotham Light" w:cs="Arial"/>
          <w:noProof/>
          <w:color w:val="FA4E23"/>
          <w:sz w:val="18"/>
          <w:szCs w:val="18"/>
        </w:rPr>
        <w:t>General Management Program</w:t>
      </w:r>
      <w:r w:rsidRPr="00966D9F">
        <w:rPr>
          <w:rFonts w:ascii="Gotham Light" w:hAnsi="Gotham Light" w:cs="Arial"/>
          <w:color w:val="FA4E23"/>
          <w:sz w:val="18"/>
          <w:szCs w:val="18"/>
        </w:rPr>
        <w:t xml:space="preserve">, anno </w:t>
      </w:r>
      <w:r w:rsidR="00C748F0">
        <w:rPr>
          <w:rFonts w:ascii="Gotham Light" w:hAnsi="Gotham Light" w:cs="Arial"/>
          <w:color w:val="FA4E23"/>
          <w:sz w:val="18"/>
          <w:szCs w:val="18"/>
        </w:rPr>
        <w:t>2023/</w:t>
      </w:r>
      <w:r w:rsidRPr="00966D9F">
        <w:rPr>
          <w:rFonts w:ascii="Gotham Light" w:hAnsi="Gotham Light" w:cs="Arial"/>
          <w:noProof/>
          <w:color w:val="FA4E23"/>
          <w:sz w:val="18"/>
          <w:szCs w:val="18"/>
        </w:rPr>
        <w:t>202</w:t>
      </w:r>
      <w:r w:rsidR="007D3E30">
        <w:rPr>
          <w:rFonts w:ascii="Gotham Light" w:hAnsi="Gotham Light" w:cs="Arial"/>
          <w:noProof/>
          <w:color w:val="FA4E23"/>
          <w:sz w:val="18"/>
          <w:szCs w:val="18"/>
        </w:rPr>
        <w:t>4</w:t>
      </w:r>
      <w:r w:rsidR="00966D9F" w:rsidRPr="00966D9F">
        <w:rPr>
          <w:rFonts w:ascii="Gotham Light" w:hAnsi="Gotham Light" w:cs="Arial"/>
          <w:noProof/>
          <w:color w:val="FA4E23"/>
          <w:sz w:val="18"/>
          <w:szCs w:val="18"/>
        </w:rPr>
        <w:t>,</w:t>
      </w:r>
      <w:r w:rsidR="007D3E30">
        <w:rPr>
          <w:rFonts w:ascii="Gotham Light" w:hAnsi="Gotham Light" w:cs="Arial"/>
          <w:i/>
          <w:color w:val="FA4E23"/>
          <w:sz w:val="18"/>
          <w:szCs w:val="18"/>
        </w:rPr>
        <w:t xml:space="preserve"> </w:t>
      </w:r>
      <w:r w:rsidR="007D3E30" w:rsidRPr="007D3E30">
        <w:rPr>
          <w:rFonts w:ascii="Gotham Light" w:hAnsi="Gotham Light" w:cs="Arial"/>
          <w:iCs/>
          <w:color w:val="FA4E23"/>
          <w:sz w:val="18"/>
          <w:szCs w:val="18"/>
        </w:rPr>
        <w:t>VI</w:t>
      </w:r>
      <w:r w:rsidR="00966D9F" w:rsidRPr="00966D9F">
        <w:rPr>
          <w:rFonts w:ascii="Gotham Light" w:hAnsi="Gotham Light" w:cs="Arial"/>
          <w:noProof/>
          <w:color w:val="FA4E23"/>
          <w:sz w:val="18"/>
          <w:szCs w:val="18"/>
        </w:rPr>
        <w:t xml:space="preserve"> Edizione </w:t>
      </w:r>
      <w:r w:rsidR="00595251">
        <w:rPr>
          <w:rFonts w:ascii="Gotham Light" w:hAnsi="Gotham Light" w:cs="Arial"/>
          <w:noProof/>
          <w:color w:val="FA4E23"/>
          <w:sz w:val="18"/>
          <w:szCs w:val="18"/>
        </w:rPr>
        <w:t>serale</w:t>
      </w:r>
      <w:r w:rsidR="00D43888">
        <w:rPr>
          <w:rFonts w:ascii="Gotham Light" w:hAnsi="Gotham Light" w:cs="Arial"/>
          <w:noProof/>
          <w:color w:val="FA4E23"/>
          <w:sz w:val="18"/>
          <w:szCs w:val="18"/>
        </w:rPr>
        <w:t xml:space="preserve"> online</w:t>
      </w:r>
      <w:r w:rsidR="00D22674">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D43888">
      <w:pPr>
        <w:tabs>
          <w:tab w:val="left" w:pos="-426"/>
        </w:tabs>
        <w:spacing w:line="360" w:lineRule="auto"/>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6B58064" w14:textId="15B0B4A9" w:rsidR="00571936" w:rsidRDefault="00571936"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323269697"/>
          <w:placeholder>
            <w:docPart w:val="CB99D7B8D3F84E1FBBEDF4BA3B317FF5"/>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61EF7B3" w14:textId="4382B715" w:rsidR="00571936" w:rsidRDefault="00571936"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327033401"/>
          <w:placeholder>
            <w:docPart w:val="5C170985E16C47C4AAFB2279639582E5"/>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65BB4F1B"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uolo</w:t>
      </w:r>
      <w:r w:rsidR="00D43888">
        <w:rPr>
          <w:rFonts w:ascii="Gotham Light" w:hAnsi="Gotham Light" w:cs="Arial"/>
          <w:sz w:val="18"/>
          <w:szCs w:val="18"/>
        </w:rPr>
        <w:t xml:space="preserve"> </w:t>
      </w:r>
      <w:r w:rsidRPr="00B71C71">
        <w:rPr>
          <w:rFonts w:ascii="Gotham Light" w:hAnsi="Gotham Light" w:cs="Arial"/>
          <w:sz w:val="18"/>
          <w:szCs w:val="18"/>
        </w:rPr>
        <w:t>aziendale</w:t>
      </w:r>
      <w:r w:rsidR="00D43888"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0F4B8BB8"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Pr="007252CC">
        <w:rPr>
          <w:rFonts w:ascii="Gotham Light" w:hAnsi="Gotham Light" w:cs="Arial"/>
          <w:noProof/>
          <w:sz w:val="18"/>
          <w:szCs w:val="18"/>
        </w:rPr>
        <w:t>4</w:t>
      </w:r>
      <w:r w:rsidR="004B0A8B">
        <w:rPr>
          <w:rFonts w:ascii="Gotham Light" w:hAnsi="Gotham Light" w:cs="Arial"/>
          <w:noProof/>
          <w:sz w:val="18"/>
          <w:szCs w:val="18"/>
        </w:rPr>
        <w:t>.</w:t>
      </w:r>
      <w:r w:rsidR="00D43888">
        <w:rPr>
          <w:rFonts w:ascii="Gotham Light" w:hAnsi="Gotham Light" w:cs="Arial"/>
          <w:noProof/>
          <w:sz w:val="18"/>
          <w:szCs w:val="18"/>
        </w:rPr>
        <w:t>5</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313262">
      <w:pPr>
        <w:tabs>
          <w:tab w:val="left" w:pos="-426"/>
        </w:tabs>
        <w:spacing w:line="360" w:lineRule="auto"/>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062D98A7"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126054" w:rsidRPr="00966D9F">
        <w:rPr>
          <w:rFonts w:ascii="Gotham Light" w:hAnsi="Gotham Light" w:cs="Arial"/>
          <w:noProof/>
          <w:color w:val="FA4E23"/>
          <w:sz w:val="18"/>
          <w:szCs w:val="18"/>
        </w:rPr>
        <w:t>General Management Program</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D22674">
        <w:rPr>
          <w:rFonts w:ascii="Gotham Light" w:hAnsi="Gotham Light" w:cs="Arial"/>
          <w:color w:val="FA4E23"/>
          <w:sz w:val="18"/>
          <w:szCs w:val="18"/>
        </w:rPr>
        <w:t xml:space="preserve"> </w:t>
      </w:r>
      <w:r w:rsidR="00313262">
        <w:rPr>
          <w:rFonts w:ascii="Gotham Light" w:hAnsi="Gotham Light" w:cs="Arial"/>
          <w:color w:val="FA4E23"/>
          <w:sz w:val="18"/>
          <w:szCs w:val="18"/>
        </w:rPr>
        <w:t>VI</w:t>
      </w:r>
      <w:r w:rsidR="00B36CE2">
        <w:rPr>
          <w:rFonts w:ascii="Gotham Light" w:hAnsi="Gotham Light" w:cs="Arial"/>
          <w:color w:val="FA4E23"/>
          <w:sz w:val="18"/>
          <w:szCs w:val="18"/>
        </w:rPr>
        <w:t xml:space="preserve"> serale online</w:t>
      </w:r>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C748F0">
        <w:rPr>
          <w:rFonts w:ascii="Gotham Light" w:hAnsi="Gotham Light" w:cs="Arial"/>
          <w:color w:val="FA4E23"/>
          <w:sz w:val="18"/>
          <w:szCs w:val="18"/>
        </w:rPr>
        <w:t>2023/</w:t>
      </w:r>
      <w:r w:rsidR="00126054" w:rsidRPr="00966D9F">
        <w:rPr>
          <w:rFonts w:ascii="Gotham Light" w:hAnsi="Gotham Light" w:cs="Arial"/>
          <w:noProof/>
          <w:color w:val="FA4E23"/>
          <w:sz w:val="18"/>
          <w:szCs w:val="18"/>
        </w:rPr>
        <w:t>202</w:t>
      </w:r>
      <w:r w:rsidR="00B36CE2">
        <w:rPr>
          <w:rFonts w:ascii="Gotham Light" w:hAnsi="Gotham Light" w:cs="Arial"/>
          <w:noProof/>
          <w:color w:val="FA4E23"/>
          <w:sz w:val="18"/>
          <w:szCs w:val="18"/>
        </w:rPr>
        <w:t>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608FC263"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via mail a </w:t>
      </w:r>
      <w:r w:rsidR="00B36CE2">
        <w:rPr>
          <w:rFonts w:ascii="Gotham Light" w:hAnsi="Gotham Light" w:cs="Arial"/>
          <w:color w:val="000000"/>
          <w:sz w:val="18"/>
          <w:szCs w:val="18"/>
        </w:rPr>
        <w:t>Eleonora Leporatti</w:t>
      </w:r>
      <w:r w:rsidRPr="00B71C71">
        <w:rPr>
          <w:rFonts w:ascii="Gotham Light" w:hAnsi="Gotham Light" w:cs="Arial"/>
          <w:color w:val="000000"/>
          <w:sz w:val="18"/>
          <w:szCs w:val="18"/>
        </w:rPr>
        <w:t xml:space="preserve"> (</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5E1645">
          <w:footerReference w:type="default" r:id="rId16"/>
          <w:pgSz w:w="11900" w:h="16840"/>
          <w:pgMar w:top="851" w:right="1077" w:bottom="1361" w:left="1077" w:header="567" w:footer="442" w:gutter="0"/>
          <w:pgNumType w:start="1"/>
          <w:cols w:space="708"/>
          <w:docGrid w:linePitch="360"/>
        </w:sectPr>
      </w:pPr>
    </w:p>
    <w:p w14:paraId="530DDF3E" w14:textId="06C05A86" w:rsidR="00571936" w:rsidRDefault="00571936">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70A9A63" w14:textId="77777777" w:rsidR="00571936" w:rsidRPr="00AC5C92" w:rsidRDefault="00571936" w:rsidP="00571936">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7CD1A4B9" w14:textId="77777777" w:rsidR="00571936" w:rsidRPr="00AC5C92" w:rsidRDefault="00571936" w:rsidP="00571936">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1A94878" w14:textId="77777777" w:rsidR="00571936" w:rsidRDefault="00571936" w:rsidP="00571936">
          <w:pPr>
            <w:tabs>
              <w:tab w:val="left" w:pos="-426"/>
            </w:tabs>
            <w:ind w:left="284" w:right="276"/>
            <w:jc w:val="both"/>
            <w:rPr>
              <w:rFonts w:ascii="Gotham Bold" w:hAnsi="Gotham Bold"/>
              <w:bCs/>
              <w:color w:val="404040" w:themeColor="text1" w:themeTint="BF"/>
              <w:sz w:val="17"/>
              <w:szCs w:val="17"/>
            </w:rPr>
          </w:pPr>
        </w:p>
        <w:p w14:paraId="264DCF6E" w14:textId="77777777" w:rsidR="00571936"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121B6C68"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411A8329" w14:textId="77777777" w:rsidR="00571936"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1268A45"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2E9352C2"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4DAA036" w14:textId="77777777" w:rsidR="00571936" w:rsidRDefault="00571936" w:rsidP="00571936">
          <w:pPr>
            <w:pStyle w:val="corpolettera"/>
            <w:ind w:left="284" w:right="276"/>
            <w:rPr>
              <w:rFonts w:ascii="Gotham Light" w:hAnsi="Gotham Light"/>
              <w:color w:val="262626" w:themeColor="text1" w:themeTint="D9"/>
              <w:sz w:val="17"/>
              <w:szCs w:val="17"/>
            </w:rPr>
          </w:pPr>
        </w:p>
        <w:p w14:paraId="32411940"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67279BB"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70B4A75D"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5D858FF9" w14:textId="77777777" w:rsidR="00571936" w:rsidRPr="00B52D26"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67F12097" w14:textId="77777777" w:rsidR="00571936" w:rsidRPr="00B52D26" w:rsidRDefault="00571936" w:rsidP="00571936">
          <w:pPr>
            <w:pStyle w:val="corpolettera"/>
            <w:ind w:left="426" w:right="276"/>
            <w:rPr>
              <w:rFonts w:ascii="Gotham Light" w:hAnsi="Gotham Light"/>
              <w:color w:val="262626" w:themeColor="text1" w:themeTint="D9"/>
              <w:sz w:val="17"/>
              <w:szCs w:val="17"/>
            </w:rPr>
          </w:pPr>
        </w:p>
        <w:p w14:paraId="287C3898"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4093DCBC"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0387F703"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21BD1FC"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5053643F"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A39AB77"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0173C143"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50C9D053"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6949E7B4"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534ACABE"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7750B981" w14:textId="77777777" w:rsidR="00571936" w:rsidRDefault="00571936" w:rsidP="00571936">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6EE98BF0" w14:textId="77777777" w:rsidR="00571936" w:rsidRPr="00F75AD1" w:rsidRDefault="00571936" w:rsidP="00571936">
          <w:pPr>
            <w:pStyle w:val="corpolettera"/>
            <w:ind w:left="704" w:right="276"/>
            <w:rPr>
              <w:rFonts w:ascii="Gotham Medium" w:hAnsi="Gotham Medium"/>
              <w:color w:val="404040" w:themeColor="text1" w:themeTint="BF"/>
              <w:sz w:val="17"/>
              <w:szCs w:val="17"/>
            </w:rPr>
          </w:pPr>
        </w:p>
        <w:p w14:paraId="10AA5C9E" w14:textId="77777777" w:rsidR="00571936" w:rsidRPr="00AE22AC" w:rsidRDefault="00571936" w:rsidP="00571936">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2AFD88F"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5F13EADF" w14:textId="77777777" w:rsidR="00571936" w:rsidRDefault="00571936" w:rsidP="00571936">
          <w:pPr>
            <w:pStyle w:val="corpolettera"/>
            <w:ind w:left="284" w:right="276"/>
            <w:rPr>
              <w:rFonts w:ascii="Gotham Light" w:hAnsi="Gotham Light"/>
              <w:color w:val="262626" w:themeColor="text1" w:themeTint="D9"/>
              <w:sz w:val="17"/>
              <w:szCs w:val="17"/>
            </w:rPr>
          </w:pPr>
        </w:p>
        <w:p w14:paraId="1A264FD8"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4AD1DB59" w14:textId="77777777" w:rsidR="00571936" w:rsidRDefault="00571936" w:rsidP="00571936">
          <w:pPr>
            <w:pStyle w:val="corpolettera"/>
            <w:ind w:left="284" w:right="276"/>
            <w:rPr>
              <w:rFonts w:ascii="Gotham Light" w:hAnsi="Gotham Light"/>
              <w:color w:val="262626" w:themeColor="text1" w:themeTint="D9"/>
              <w:sz w:val="17"/>
              <w:szCs w:val="17"/>
            </w:rPr>
          </w:pPr>
        </w:p>
        <w:p w14:paraId="6FD8C2EA"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69BA8630" w14:textId="77777777" w:rsidR="00571936" w:rsidRPr="00F75AD1" w:rsidRDefault="00571936" w:rsidP="00571936">
          <w:pPr>
            <w:pStyle w:val="corpolettera"/>
            <w:ind w:left="284" w:right="276"/>
            <w:rPr>
              <w:rFonts w:ascii="Gotham Medium" w:hAnsi="Gotham Medium"/>
              <w:color w:val="262626" w:themeColor="text1" w:themeTint="D9"/>
              <w:sz w:val="17"/>
              <w:szCs w:val="17"/>
            </w:rPr>
          </w:pPr>
        </w:p>
        <w:p w14:paraId="33BAD0F4" w14:textId="77777777" w:rsidR="00571936" w:rsidRDefault="00571936" w:rsidP="00571936">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20EF019A" w14:textId="77777777" w:rsidR="00571936" w:rsidRPr="00F30A54" w:rsidRDefault="00571936" w:rsidP="00571936">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0C1D2613"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554A520F"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F3AFB45" w14:textId="77777777" w:rsidR="00571936" w:rsidRDefault="00571936" w:rsidP="00571936">
          <w:pPr>
            <w:pStyle w:val="corpolettera"/>
            <w:ind w:left="284" w:right="276"/>
            <w:rPr>
              <w:rFonts w:ascii="Gotham Light" w:hAnsi="Gotham Light"/>
              <w:color w:val="262626" w:themeColor="text1" w:themeTint="D9"/>
              <w:sz w:val="17"/>
              <w:szCs w:val="17"/>
            </w:rPr>
          </w:pPr>
        </w:p>
        <w:p w14:paraId="34C6362C"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331900FD"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6147BCEE"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1827DA31"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4BEA5A93"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78A18BE5" w14:textId="77777777" w:rsidR="00571936" w:rsidRPr="00F75AD1" w:rsidRDefault="00571936" w:rsidP="00571936">
          <w:pPr>
            <w:pStyle w:val="corpolettera"/>
            <w:ind w:left="284" w:right="276"/>
            <w:rPr>
              <w:rFonts w:ascii="Gotham Medium" w:hAnsi="Gotham Medium"/>
              <w:color w:val="262626" w:themeColor="text1" w:themeTint="D9"/>
              <w:sz w:val="17"/>
              <w:szCs w:val="17"/>
            </w:rPr>
          </w:pPr>
        </w:p>
        <w:p w14:paraId="6880CFDE" w14:textId="77777777" w:rsidR="00571936" w:rsidRPr="00D82BC3" w:rsidRDefault="00571936" w:rsidP="00571936">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30B36545" w14:textId="77777777" w:rsidR="00571936" w:rsidRPr="00D82BC3" w:rsidRDefault="00571936" w:rsidP="00571936">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6D40D7F0"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6BA90427" w14:textId="77777777" w:rsidR="00571936" w:rsidRPr="00D82BC3" w:rsidRDefault="00571936" w:rsidP="0057193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E1130A5"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04841A1D" w14:textId="77777777" w:rsidR="00571936" w:rsidRPr="00D82BC3" w:rsidRDefault="00571936" w:rsidP="0057193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5AEA7ACA"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70757052" w14:textId="77777777" w:rsidR="00571936" w:rsidRPr="00D82BC3" w:rsidRDefault="00571936" w:rsidP="00571936">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462EAEE" w14:textId="77777777" w:rsidR="00571936" w:rsidRDefault="00571936" w:rsidP="00571936">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41DB9117" w14:textId="77777777" w:rsidR="00571936" w:rsidRDefault="00571936" w:rsidP="00571936">
          <w:pPr>
            <w:pStyle w:val="corpolettera"/>
            <w:ind w:left="284" w:right="276"/>
            <w:rPr>
              <w:rFonts w:ascii="Gotham Medium" w:hAnsi="Gotham Medium"/>
              <w:color w:val="262626" w:themeColor="text1" w:themeTint="D9"/>
              <w:sz w:val="17"/>
              <w:szCs w:val="17"/>
            </w:rPr>
          </w:pPr>
        </w:p>
        <w:p w14:paraId="1F59F706" w14:textId="77777777" w:rsidR="00571936" w:rsidRDefault="00571936" w:rsidP="00571936">
          <w:pPr>
            <w:pStyle w:val="corpolettera"/>
            <w:ind w:left="284" w:right="276"/>
            <w:rPr>
              <w:rFonts w:ascii="Gotham Medium" w:hAnsi="Gotham Medium"/>
              <w:color w:val="262626" w:themeColor="text1" w:themeTint="D9"/>
              <w:sz w:val="17"/>
              <w:szCs w:val="17"/>
            </w:rPr>
          </w:pPr>
        </w:p>
        <w:p w14:paraId="59666896" w14:textId="77777777" w:rsidR="00571936" w:rsidRDefault="00571936" w:rsidP="00571936">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48C7204D" w14:textId="77777777" w:rsidR="00571936" w:rsidRPr="00964934" w:rsidRDefault="00571936" w:rsidP="00571936">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1A2F13B3" w14:textId="77777777" w:rsidR="00571936" w:rsidRPr="00964934" w:rsidRDefault="00571936" w:rsidP="00571936">
          <w:pPr>
            <w:pStyle w:val="corpolettera"/>
            <w:ind w:left="284" w:right="276"/>
            <w:rPr>
              <w:rFonts w:ascii="Gotham Light" w:hAnsi="Gotham Light"/>
              <w:color w:val="262626" w:themeColor="text1" w:themeTint="D9"/>
              <w:sz w:val="17"/>
              <w:szCs w:val="17"/>
            </w:rPr>
          </w:pPr>
        </w:p>
        <w:p w14:paraId="1B1378D2" w14:textId="77777777" w:rsidR="00571936" w:rsidRPr="000911BA" w:rsidRDefault="00571936" w:rsidP="00571936">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50ECC02" w14:textId="77777777" w:rsidR="00571936" w:rsidRPr="000911BA" w:rsidRDefault="00571936" w:rsidP="0057193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3B539A6" w14:textId="77777777" w:rsidR="00571936" w:rsidRPr="000911BA" w:rsidRDefault="00571936" w:rsidP="00571936">
          <w:pPr>
            <w:pStyle w:val="corpolettera"/>
            <w:ind w:left="284" w:right="276"/>
            <w:rPr>
              <w:rFonts w:ascii="Gotham Light" w:hAnsi="Gotham Light"/>
              <w:color w:val="262626" w:themeColor="text1" w:themeTint="D9"/>
              <w:sz w:val="17"/>
              <w:szCs w:val="17"/>
            </w:rPr>
          </w:pPr>
        </w:p>
        <w:p w14:paraId="4A7175BD" w14:textId="77777777" w:rsidR="00571936" w:rsidRPr="000911BA" w:rsidRDefault="00571936" w:rsidP="00571936">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7DBEA4BB" w14:textId="77777777" w:rsidR="00571936" w:rsidRPr="000911BA" w:rsidRDefault="00571936" w:rsidP="0057193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15C2884E" w14:textId="77777777" w:rsidR="00571936" w:rsidRPr="006B17AB" w:rsidRDefault="00571936" w:rsidP="00571936">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2F3E13D" w14:textId="77777777" w:rsidR="00571936" w:rsidRPr="006B17AB" w:rsidRDefault="00571936" w:rsidP="00571936">
          <w:pPr>
            <w:pStyle w:val="corpolettera"/>
            <w:ind w:left="284" w:right="276"/>
            <w:rPr>
              <w:rFonts w:ascii="Gotham Light" w:hAnsi="Gotham Light"/>
              <w:color w:val="262626" w:themeColor="text1" w:themeTint="D9"/>
              <w:sz w:val="17"/>
              <w:szCs w:val="17"/>
            </w:rPr>
          </w:pPr>
        </w:p>
        <w:p w14:paraId="4114D73F" w14:textId="77777777" w:rsidR="00571936" w:rsidRPr="006B17AB" w:rsidRDefault="00571936" w:rsidP="0057193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57926FEA" w14:textId="77777777" w:rsidR="00571936" w:rsidRPr="006B17AB" w:rsidRDefault="00571936" w:rsidP="00571936">
          <w:pPr>
            <w:ind w:left="284"/>
            <w:rPr>
              <w:rFonts w:ascii="Gotham Light" w:hAnsi="Gotham Light"/>
              <w:color w:val="262626" w:themeColor="text1" w:themeTint="D9"/>
              <w:sz w:val="17"/>
              <w:szCs w:val="17"/>
            </w:rPr>
          </w:pPr>
        </w:p>
        <w:p w14:paraId="27DC50A8" w14:textId="77777777" w:rsidR="00571936" w:rsidRPr="006B17AB" w:rsidRDefault="00571936" w:rsidP="0057193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4A0EFF0B" w14:textId="77777777" w:rsidR="00571936" w:rsidRPr="006B17AB" w:rsidRDefault="00571936" w:rsidP="00571936">
          <w:pPr>
            <w:ind w:left="284"/>
            <w:rPr>
              <w:rFonts w:ascii="Gotham Light" w:hAnsi="Gotham Light"/>
              <w:color w:val="262626" w:themeColor="text1" w:themeTint="D9"/>
              <w:sz w:val="17"/>
              <w:szCs w:val="17"/>
            </w:rPr>
          </w:pPr>
        </w:p>
        <w:p w14:paraId="3C5B23CF" w14:textId="77777777" w:rsidR="00571936" w:rsidRPr="006B17AB" w:rsidRDefault="00571936" w:rsidP="00571936">
          <w:pPr>
            <w:ind w:left="284"/>
            <w:rPr>
              <w:rFonts w:ascii="Gotham Light" w:hAnsi="Gotham Light"/>
              <w:color w:val="262626" w:themeColor="text1" w:themeTint="D9"/>
              <w:sz w:val="17"/>
              <w:szCs w:val="17"/>
            </w:rPr>
          </w:pPr>
        </w:p>
        <w:p w14:paraId="0F799BBC" w14:textId="77777777" w:rsidR="00571936" w:rsidRDefault="00571936" w:rsidP="00571936">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4758457A" w14:textId="77777777" w:rsidR="00571936" w:rsidRDefault="00571936" w:rsidP="00571936">
          <w:pPr>
            <w:pStyle w:val="corpolettera"/>
            <w:ind w:left="284" w:right="276"/>
            <w:rPr>
              <w:rFonts w:ascii="Gotham Light" w:hAnsi="Gotham Light"/>
              <w:color w:val="262626" w:themeColor="text1" w:themeTint="D9"/>
              <w:sz w:val="17"/>
              <w:szCs w:val="17"/>
              <w:lang w:val="en-US"/>
            </w:rPr>
          </w:pPr>
        </w:p>
        <w:p w14:paraId="206E2C6B" w14:textId="77777777" w:rsidR="00571936" w:rsidRPr="00A91BFE" w:rsidRDefault="00571936" w:rsidP="00571936">
          <w:pPr>
            <w:pStyle w:val="corpolettera"/>
            <w:ind w:left="284" w:right="276"/>
            <w:rPr>
              <w:rFonts w:ascii="Gotham Light" w:hAnsi="Gotham Light"/>
              <w:color w:val="262626" w:themeColor="text1" w:themeTint="D9"/>
              <w:sz w:val="17"/>
              <w:szCs w:val="17"/>
              <w:lang w:val="en-US"/>
            </w:rPr>
          </w:pPr>
        </w:p>
        <w:p w14:paraId="3DAAC935" w14:textId="77777777" w:rsidR="00571936" w:rsidRDefault="00000000" w:rsidP="00571936">
          <w:pPr>
            <w:pStyle w:val="corpolettera"/>
            <w:ind w:left="284" w:right="276"/>
            <w:rPr>
              <w:color w:val="404040" w:themeColor="text1" w:themeTint="BF"/>
              <w:sz w:val="17"/>
              <w:szCs w:val="17"/>
              <w:lang w:val="en-US"/>
            </w:rPr>
          </w:pPr>
        </w:p>
      </w:sdtContent>
    </w:sdt>
    <w:p w14:paraId="5BF5C2E7" w14:textId="6B558D37" w:rsidR="00571936" w:rsidRDefault="00571936" w:rsidP="00571936">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7E431126" w14:textId="77777777" w:rsidR="00571936" w:rsidRPr="00333697" w:rsidRDefault="00571936" w:rsidP="00571936">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6DF5DAF5" w14:textId="77777777" w:rsidR="00571936" w:rsidRPr="00333697" w:rsidRDefault="00571936" w:rsidP="00571936">
          <w:pPr>
            <w:tabs>
              <w:tab w:val="left" w:pos="-426"/>
            </w:tabs>
            <w:ind w:left="284" w:right="276"/>
            <w:jc w:val="both"/>
            <w:rPr>
              <w:rFonts w:ascii="Gotham Bold" w:hAnsi="Gotham Bold"/>
              <w:bCs/>
              <w:color w:val="404040" w:themeColor="text1" w:themeTint="BF"/>
              <w:sz w:val="17"/>
              <w:szCs w:val="17"/>
            </w:rPr>
          </w:pPr>
        </w:p>
        <w:p w14:paraId="0BDDE876" w14:textId="77777777" w:rsidR="00571936" w:rsidRPr="00333697" w:rsidRDefault="00571936" w:rsidP="00571936">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B2BA94B"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50A8574"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6FAE797F"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377EC7C"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AB80186"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001F5F87"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4EA07C9C"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7DD939D9"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118D2582"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6EE4A073"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53EC4CC5" w14:textId="77777777" w:rsidR="00571936" w:rsidRPr="00333697" w:rsidRDefault="00571936" w:rsidP="00571936">
          <w:pPr>
            <w:pStyle w:val="corpolettera"/>
            <w:ind w:left="284" w:right="276"/>
            <w:rPr>
              <w:rFonts w:ascii="Gotham Light" w:hAnsi="Gotham Light"/>
              <w:color w:val="262626" w:themeColor="text1" w:themeTint="D9"/>
              <w:sz w:val="17"/>
              <w:szCs w:val="17"/>
            </w:rPr>
          </w:pPr>
        </w:p>
        <w:p w14:paraId="2B49F81C" w14:textId="77777777" w:rsidR="00571936" w:rsidRPr="00333697" w:rsidRDefault="00571936" w:rsidP="00571936">
          <w:pPr>
            <w:pStyle w:val="corpolettera"/>
            <w:ind w:left="567" w:right="276" w:hanging="283"/>
            <w:rPr>
              <w:rFonts w:ascii="Gotham Medium" w:hAnsi="Gotham Medium"/>
              <w:color w:val="262626" w:themeColor="text1" w:themeTint="D9"/>
              <w:sz w:val="17"/>
              <w:szCs w:val="17"/>
            </w:rPr>
          </w:pPr>
        </w:p>
        <w:p w14:paraId="4FC01C25"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18048658" w14:textId="77777777" w:rsidR="00571936" w:rsidRPr="00333697" w:rsidRDefault="00571936" w:rsidP="00571936">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0A29BB7"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793C625D" w14:textId="77777777" w:rsidR="00571936" w:rsidRPr="00333697" w:rsidRDefault="00000000" w:rsidP="00571936">
          <w:pPr>
            <w:pStyle w:val="corpolettera"/>
            <w:ind w:left="284" w:right="276"/>
            <w:rPr>
              <w:color w:val="404040" w:themeColor="text1" w:themeTint="BF"/>
              <w:sz w:val="17"/>
              <w:szCs w:val="17"/>
            </w:rPr>
          </w:pPr>
        </w:p>
      </w:sdtContent>
    </w:sdt>
    <w:p w14:paraId="1C969468"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57C81A25" w14:textId="77777777" w:rsidR="00571936" w:rsidRPr="00333697"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329FD868" w14:textId="77777777" w:rsidR="00571936" w:rsidRPr="00333697"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393DD4E4" w14:textId="77777777" w:rsidR="00571936" w:rsidRPr="00D05C34"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41CF0C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354D630D" w14:textId="77777777" w:rsidR="00571936" w:rsidRPr="00D05C34" w:rsidRDefault="00571936" w:rsidP="00571936">
      <w:pPr>
        <w:pStyle w:val="corpolettera"/>
        <w:ind w:left="0" w:right="276"/>
        <w:rPr>
          <w:color w:val="404040" w:themeColor="text1" w:themeTint="BF"/>
          <w:sz w:val="17"/>
          <w:szCs w:val="17"/>
        </w:rPr>
      </w:pPr>
    </w:p>
    <w:p w14:paraId="74DDA703" w14:textId="77777777" w:rsidR="00571936" w:rsidRPr="00D05C34" w:rsidRDefault="00571936" w:rsidP="00571936">
      <w:pPr>
        <w:pStyle w:val="corpolettera"/>
        <w:ind w:left="567" w:right="276" w:hanging="283"/>
        <w:rPr>
          <w:color w:val="404040" w:themeColor="text1" w:themeTint="BF"/>
          <w:sz w:val="17"/>
          <w:szCs w:val="17"/>
        </w:rPr>
      </w:pPr>
    </w:p>
    <w:p w14:paraId="765D0E41"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AF8D0AB"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666A101A"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0DF8A983"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78BC7EE" w14:textId="77777777" w:rsidR="00571936" w:rsidRPr="00D05C34" w:rsidRDefault="00571936" w:rsidP="00571936">
      <w:pPr>
        <w:pStyle w:val="corpolettera"/>
        <w:ind w:left="567" w:right="276" w:hanging="283"/>
        <w:rPr>
          <w:color w:val="404040" w:themeColor="text1" w:themeTint="BF"/>
          <w:sz w:val="17"/>
          <w:szCs w:val="17"/>
        </w:rPr>
      </w:pPr>
    </w:p>
    <w:p w14:paraId="6881B7EC" w14:textId="77777777" w:rsidR="00571936" w:rsidRPr="00D05C34" w:rsidRDefault="00571936" w:rsidP="00571936">
      <w:pPr>
        <w:pStyle w:val="corpolettera"/>
        <w:ind w:left="567" w:right="276" w:hanging="283"/>
        <w:rPr>
          <w:color w:val="404040" w:themeColor="text1" w:themeTint="BF"/>
          <w:sz w:val="17"/>
          <w:szCs w:val="17"/>
        </w:rPr>
      </w:pPr>
    </w:p>
    <w:p w14:paraId="5379B6FE"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F6E1B71"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3E1FB0D7"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60D00C6F" w14:textId="77777777" w:rsidR="00571936" w:rsidRPr="00D05C34" w:rsidRDefault="00571936" w:rsidP="00571936">
      <w:pPr>
        <w:pStyle w:val="corpolettera"/>
        <w:ind w:left="567" w:right="276" w:hanging="283"/>
        <w:rPr>
          <w:color w:val="404040" w:themeColor="text1" w:themeTint="BF"/>
          <w:sz w:val="17"/>
          <w:szCs w:val="17"/>
        </w:rPr>
      </w:pPr>
    </w:p>
    <w:p w14:paraId="2879E07B" w14:textId="77777777" w:rsidR="00571936" w:rsidRPr="00D05C34" w:rsidRDefault="00571936" w:rsidP="00571936">
      <w:pPr>
        <w:pStyle w:val="corpolettera"/>
        <w:ind w:left="567" w:right="276" w:hanging="283"/>
        <w:rPr>
          <w:color w:val="404040" w:themeColor="text1" w:themeTint="BF"/>
          <w:sz w:val="17"/>
          <w:szCs w:val="17"/>
        </w:rPr>
      </w:pPr>
    </w:p>
    <w:p w14:paraId="66A5A693"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BF431B6"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62240AED" w14:textId="77777777" w:rsidR="00571936" w:rsidRPr="00D05C34" w:rsidRDefault="00571936" w:rsidP="00571936">
      <w:pPr>
        <w:pStyle w:val="corpolettera"/>
        <w:ind w:left="567" w:right="276" w:hanging="283"/>
        <w:rPr>
          <w:color w:val="404040" w:themeColor="text1" w:themeTint="BF"/>
          <w:sz w:val="17"/>
          <w:szCs w:val="17"/>
        </w:rPr>
      </w:pPr>
    </w:p>
    <w:p w14:paraId="1BC41106" w14:textId="77777777" w:rsidR="00571936" w:rsidRPr="00D05C34" w:rsidRDefault="00571936" w:rsidP="00571936">
      <w:pPr>
        <w:pStyle w:val="corpolettera"/>
        <w:ind w:left="567" w:right="276" w:hanging="283"/>
        <w:rPr>
          <w:color w:val="404040" w:themeColor="text1" w:themeTint="BF"/>
          <w:sz w:val="17"/>
          <w:szCs w:val="17"/>
        </w:rPr>
      </w:pPr>
    </w:p>
    <w:p w14:paraId="4BCDCE5F"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172FF62"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23BC298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0491A1C5" w14:textId="77777777" w:rsidR="00571936" w:rsidRPr="00D05C34" w:rsidRDefault="00571936" w:rsidP="00571936">
      <w:pPr>
        <w:pStyle w:val="corpolettera"/>
        <w:ind w:left="567" w:right="276" w:hanging="283"/>
        <w:rPr>
          <w:color w:val="404040" w:themeColor="text1" w:themeTint="BF"/>
          <w:sz w:val="17"/>
          <w:szCs w:val="17"/>
        </w:rPr>
      </w:pPr>
    </w:p>
    <w:p w14:paraId="61F7BCDC" w14:textId="77777777" w:rsidR="00571936" w:rsidRPr="00D05C34" w:rsidRDefault="00571936" w:rsidP="00571936">
      <w:pPr>
        <w:pStyle w:val="corpolettera"/>
        <w:ind w:left="567" w:right="276" w:hanging="283"/>
        <w:rPr>
          <w:color w:val="404040" w:themeColor="text1" w:themeTint="BF"/>
          <w:sz w:val="17"/>
          <w:szCs w:val="17"/>
        </w:rPr>
      </w:pPr>
    </w:p>
    <w:p w14:paraId="781529E5"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EF53E8F"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016DE44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6FDAE941"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1C5D6C25" w14:textId="77777777" w:rsidR="00126054" w:rsidRPr="00B71C71" w:rsidRDefault="00126054" w:rsidP="00966D9F">
      <w:pPr>
        <w:rPr>
          <w:rFonts w:ascii="Gotham Light" w:hAnsi="Gotham Light"/>
        </w:rPr>
      </w:pPr>
    </w:p>
    <w:sectPr w:rsidR="00126054" w:rsidRPr="00B71C71" w:rsidSect="005E1645">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7239D" w14:textId="77777777" w:rsidR="005E1645" w:rsidRDefault="005E1645" w:rsidP="00A63F45">
      <w:r>
        <w:separator/>
      </w:r>
    </w:p>
  </w:endnote>
  <w:endnote w:type="continuationSeparator" w:id="0">
    <w:p w14:paraId="49434B18" w14:textId="77777777" w:rsidR="005E1645" w:rsidRDefault="005E1645"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7A793" w14:textId="77777777" w:rsidR="005E1645" w:rsidRDefault="005E1645" w:rsidP="00A63F45">
      <w:r>
        <w:separator/>
      </w:r>
    </w:p>
  </w:footnote>
  <w:footnote w:type="continuationSeparator" w:id="0">
    <w:p w14:paraId="37EC4C6F" w14:textId="77777777" w:rsidR="005E1645" w:rsidRDefault="005E1645"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009916163">
    <w:abstractNumId w:val="0"/>
  </w:num>
  <w:num w:numId="2" w16cid:durableId="1295915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87rciVMqzbt+JlF+bKDY6TzLWWpFlvmANH2XgT6PIphRHtzfycAgsuiNMMdoactv/QkHNZrKBKNms25Czdayag==" w:salt="/CEJo4FO002dwR27YVJiM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xMLA0NjIyNTUyNjRV0lEKTi0uzszPAykwrAUAW8NbKiwAAAA="/>
  </w:docVars>
  <w:rsids>
    <w:rsidRoot w:val="00B06B7F"/>
    <w:rsid w:val="00013C55"/>
    <w:rsid w:val="00047EDD"/>
    <w:rsid w:val="00065FDA"/>
    <w:rsid w:val="000971D0"/>
    <w:rsid w:val="00126054"/>
    <w:rsid w:val="00184298"/>
    <w:rsid w:val="00247C35"/>
    <w:rsid w:val="002A0503"/>
    <w:rsid w:val="002B4CAB"/>
    <w:rsid w:val="002C5DE9"/>
    <w:rsid w:val="002F5CE4"/>
    <w:rsid w:val="00305D4C"/>
    <w:rsid w:val="00313262"/>
    <w:rsid w:val="00337DFE"/>
    <w:rsid w:val="00391EB7"/>
    <w:rsid w:val="003B3B00"/>
    <w:rsid w:val="003B671D"/>
    <w:rsid w:val="003C244B"/>
    <w:rsid w:val="004072B0"/>
    <w:rsid w:val="00435A14"/>
    <w:rsid w:val="00466EE6"/>
    <w:rsid w:val="00484615"/>
    <w:rsid w:val="0049529D"/>
    <w:rsid w:val="004B0A8B"/>
    <w:rsid w:val="00500083"/>
    <w:rsid w:val="00500708"/>
    <w:rsid w:val="00510CB4"/>
    <w:rsid w:val="005461A7"/>
    <w:rsid w:val="005631CE"/>
    <w:rsid w:val="00571936"/>
    <w:rsid w:val="005847D9"/>
    <w:rsid w:val="00595251"/>
    <w:rsid w:val="005A3E95"/>
    <w:rsid w:val="005E1645"/>
    <w:rsid w:val="00652618"/>
    <w:rsid w:val="00690F3D"/>
    <w:rsid w:val="006E5BAA"/>
    <w:rsid w:val="006F6CD5"/>
    <w:rsid w:val="00792F7D"/>
    <w:rsid w:val="007D3E30"/>
    <w:rsid w:val="008F0341"/>
    <w:rsid w:val="0095481A"/>
    <w:rsid w:val="009569E3"/>
    <w:rsid w:val="00966D9F"/>
    <w:rsid w:val="009A60AB"/>
    <w:rsid w:val="00A37CC5"/>
    <w:rsid w:val="00A60C89"/>
    <w:rsid w:val="00A63F45"/>
    <w:rsid w:val="00AE408E"/>
    <w:rsid w:val="00B0684A"/>
    <w:rsid w:val="00B06B7F"/>
    <w:rsid w:val="00B36CE2"/>
    <w:rsid w:val="00B71C71"/>
    <w:rsid w:val="00BD527E"/>
    <w:rsid w:val="00C4683D"/>
    <w:rsid w:val="00C748F0"/>
    <w:rsid w:val="00D078D5"/>
    <w:rsid w:val="00D22674"/>
    <w:rsid w:val="00D3098E"/>
    <w:rsid w:val="00D43888"/>
    <w:rsid w:val="00E106BE"/>
    <w:rsid w:val="00E67EC1"/>
    <w:rsid w:val="00EB03A3"/>
    <w:rsid w:val="00EC69F5"/>
    <w:rsid w:val="00ED4C08"/>
    <w:rsid w:val="00EE28F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571936"/>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CB99D7B8D3F84E1FBBEDF4BA3B317FF5"/>
        <w:category>
          <w:name w:val="Generale"/>
          <w:gallery w:val="placeholder"/>
        </w:category>
        <w:types>
          <w:type w:val="bbPlcHdr"/>
        </w:types>
        <w:behaviors>
          <w:behavior w:val="content"/>
        </w:behaviors>
        <w:guid w:val="{CFB3847E-5D11-4BA0-98A7-DA3EFE649088}"/>
      </w:docPartPr>
      <w:docPartBody>
        <w:p w:rsidR="00934528" w:rsidRDefault="005D40D7" w:rsidP="005D40D7">
          <w:pPr>
            <w:pStyle w:val="CB99D7B8D3F84E1FBBEDF4BA3B317FF5"/>
          </w:pPr>
          <w:r w:rsidRPr="004F70F1">
            <w:rPr>
              <w:rStyle w:val="Testosegnaposto"/>
            </w:rPr>
            <w:t>Fare clic o toccare qui per immettere il testo.</w:t>
          </w:r>
        </w:p>
      </w:docPartBody>
    </w:docPart>
    <w:docPart>
      <w:docPartPr>
        <w:name w:val="5C170985E16C47C4AAFB2279639582E5"/>
        <w:category>
          <w:name w:val="Generale"/>
          <w:gallery w:val="placeholder"/>
        </w:category>
        <w:types>
          <w:type w:val="bbPlcHdr"/>
        </w:types>
        <w:behaviors>
          <w:behavior w:val="content"/>
        </w:behaviors>
        <w:guid w:val="{D92F6136-2D65-4F0A-A4B6-138C2CD715E0}"/>
      </w:docPartPr>
      <w:docPartBody>
        <w:p w:rsidR="00934528" w:rsidRDefault="005D40D7" w:rsidP="005D40D7">
          <w:pPr>
            <w:pStyle w:val="5C170985E16C47C4AAFB2279639582E5"/>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26109F"/>
    <w:rsid w:val="004E389B"/>
    <w:rsid w:val="005D40D7"/>
    <w:rsid w:val="007D7F63"/>
    <w:rsid w:val="008C6445"/>
    <w:rsid w:val="008C7ABE"/>
    <w:rsid w:val="00934528"/>
    <w:rsid w:val="00A243BF"/>
    <w:rsid w:val="00A26B22"/>
    <w:rsid w:val="00F959A3"/>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D40D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CB99D7B8D3F84E1FBBEDF4BA3B317FF5">
    <w:name w:val="CB99D7B8D3F84E1FBBEDF4BA3B317FF5"/>
    <w:rsid w:val="005D40D7"/>
    <w:rPr>
      <w:kern w:val="2"/>
      <w14:ligatures w14:val="standardContextual"/>
    </w:rPr>
  </w:style>
  <w:style w:type="paragraph" w:customStyle="1" w:styleId="5C170985E16C47C4AAFB2279639582E5">
    <w:name w:val="5C170985E16C47C4AAFB2279639582E5"/>
    <w:rsid w:val="005D40D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C24BA9FE-FEE0-41AD-978C-7C0E66974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4.xml><?xml version="1.0" encoding="utf-8"?>
<ds:datastoreItem xmlns:ds="http://schemas.openxmlformats.org/officeDocument/2006/customXml" ds:itemID="{910C044C-30BF-424B-B8F9-575EC3961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6604</Words>
  <Characters>38724</Characters>
  <Application>Microsoft Office Word</Application>
  <DocSecurity>0</DocSecurity>
  <Lines>633</Lines>
  <Paragraphs>23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1</cp:revision>
  <cp:lastPrinted>2019-11-12T14:03:00Z</cp:lastPrinted>
  <dcterms:created xsi:type="dcterms:W3CDTF">2019-11-13T10:11:00Z</dcterms:created>
  <dcterms:modified xsi:type="dcterms:W3CDTF">2024-02-1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9151a55d9a1d3b54318f33563dc5dd6189f731decd58aaca0e88ec8d03ff5061</vt:lpwstr>
  </property>
  <property fmtid="{D5CDD505-2E9C-101B-9397-08002B2CF9AE}" pid="4" name="MediaServiceImageTags">
    <vt:lpwstr/>
  </property>
</Properties>
</file>